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6F57B6" w14:textId="77777777" w:rsidR="00A639E5" w:rsidRDefault="00A639E5"/>
    <w:p w14:paraId="2184C453" w14:textId="1E331DBF" w:rsidR="000E709F" w:rsidRPr="00080CB1" w:rsidRDefault="000E709F">
      <w:pPr>
        <w:rPr>
          <w:b/>
          <w:color w:val="FF0000"/>
        </w:rPr>
      </w:pPr>
      <w:r w:rsidRPr="000E709F">
        <w:rPr>
          <w:b/>
        </w:rPr>
        <w:t>Case #1.</w:t>
      </w:r>
      <w:r>
        <w:t xml:space="preserve">  This case involves a</w:t>
      </w:r>
      <w:r w:rsidR="00080CB1">
        <w:t xml:space="preserve"> seven-year-old</w:t>
      </w:r>
      <w:r>
        <w:t xml:space="preserve"> sickle cell patient who has been experiencing multiple pain crisis events.  </w:t>
      </w:r>
      <w:r w:rsidR="009A3F40">
        <w:t>The caregiver is single, making</w:t>
      </w:r>
      <w:r>
        <w:t xml:space="preserve"> it difficult to work as often as they are used to because they need to stay home with</w:t>
      </w:r>
      <w:r w:rsidR="009A3F40">
        <w:t xml:space="preserve"> the</w:t>
      </w:r>
      <w:r>
        <w:t xml:space="preserve"> patient.  This has resulted in reduced income over the past two month</w:t>
      </w:r>
      <w:r w:rsidR="003D20C7">
        <w:t>s</w:t>
      </w:r>
      <w:r w:rsidR="009A3F40">
        <w:t xml:space="preserve">, and unfortunately, the </w:t>
      </w:r>
      <w:r>
        <w:t>caregiver has gotten behi</w:t>
      </w:r>
      <w:r w:rsidR="003D20C7">
        <w:t xml:space="preserve">nd on rent.  </w:t>
      </w:r>
      <w:r w:rsidR="009A3F40">
        <w:t>The caregiver also has two other children who</w:t>
      </w:r>
      <w:r>
        <w:t xml:space="preserve"> attend daycare </w:t>
      </w:r>
      <w:r w:rsidR="00A52271">
        <w:t>and</w:t>
      </w:r>
      <w:r>
        <w:t xml:space="preserve"> have developmental delays that require treatment. </w:t>
      </w:r>
      <w:r w:rsidR="009A3F40">
        <w:t>The caregiver</w:t>
      </w:r>
      <w:r>
        <w:t xml:space="preserve"> is hoping to get </w:t>
      </w:r>
      <w:r w:rsidR="009A3F40">
        <w:t>the patient’s pain crises under</w:t>
      </w:r>
      <w:r>
        <w:t xml:space="preserve"> better control so they can return to their second job and get back on their feet</w:t>
      </w:r>
      <w:r w:rsidRPr="003D20C7">
        <w:rPr>
          <w:b/>
        </w:rPr>
        <w:t xml:space="preserve">.  For your consideration, we are requesting assistance with rent </w:t>
      </w:r>
      <w:r w:rsidR="00A52271" w:rsidRPr="003D20C7">
        <w:rPr>
          <w:b/>
        </w:rPr>
        <w:t>for</w:t>
      </w:r>
      <w:r w:rsidRPr="003D20C7">
        <w:rPr>
          <w:b/>
        </w:rPr>
        <w:t xml:space="preserve"> $1,250.   Total Ask:  $1,250</w:t>
      </w:r>
      <w:r w:rsidR="00724B1A">
        <w:rPr>
          <w:b/>
        </w:rPr>
        <w:t xml:space="preserve"> </w:t>
      </w:r>
      <w:r w:rsidR="00080CB1">
        <w:rPr>
          <w:b/>
        </w:rPr>
        <w:t xml:space="preserve"> </w:t>
      </w:r>
      <w:r w:rsidR="00080CB1">
        <w:rPr>
          <w:b/>
          <w:color w:val="FF0000"/>
        </w:rPr>
        <w:t>A</w:t>
      </w:r>
      <w:r w:rsidR="00724B1A">
        <w:rPr>
          <w:b/>
          <w:color w:val="FF0000"/>
        </w:rPr>
        <w:t>PPROVED</w:t>
      </w:r>
    </w:p>
    <w:p w14:paraId="7D6C6A82" w14:textId="77777777" w:rsidR="000E709F" w:rsidRDefault="000E709F"/>
    <w:p w14:paraId="433EEC92" w14:textId="2A08EC46" w:rsidR="000E709F" w:rsidRPr="00724B1A" w:rsidRDefault="000E709F">
      <w:pPr>
        <w:rPr>
          <w:b/>
          <w:color w:val="FF0000"/>
        </w:rPr>
      </w:pPr>
      <w:r w:rsidRPr="00156A9C">
        <w:rPr>
          <w:b/>
        </w:rPr>
        <w:t>Case #2.</w:t>
      </w:r>
      <w:r>
        <w:t xml:space="preserve">  This case involves a recently</w:t>
      </w:r>
      <w:r w:rsidR="008843B9">
        <w:t xml:space="preserve"> unexpectedly</w:t>
      </w:r>
      <w:r>
        <w:t xml:space="preserve"> diagnosed</w:t>
      </w:r>
      <w:r w:rsidR="00080CB1">
        <w:t xml:space="preserve"> nine-month-old </w:t>
      </w:r>
      <w:r>
        <w:t>sickle cell patient who relocated</w:t>
      </w:r>
      <w:r w:rsidR="003D20C7">
        <w:t xml:space="preserve"> to Northeast</w:t>
      </w:r>
      <w:r w:rsidR="00156A9C">
        <w:t xml:space="preserve"> Arkansas</w:t>
      </w:r>
      <w:r>
        <w:t xml:space="preserve"> from Tennessee due to high exposure to community violence.  </w:t>
      </w:r>
      <w:r w:rsidR="009A3F40">
        <w:t>The family</w:t>
      </w:r>
      <w:r>
        <w:t xml:space="preserve"> is comprised of a single parent and thre</w:t>
      </w:r>
      <w:r w:rsidR="00156A9C">
        <w:t xml:space="preserve">e children.  </w:t>
      </w:r>
      <w:r w:rsidR="009A3F40">
        <w:t>The family was not expecting the patient’s diagnosis, which requires them to travel to ACH often for treatment and follow-up</w:t>
      </w:r>
      <w:r w:rsidR="00156A9C">
        <w:t xml:space="preserve">.  </w:t>
      </w:r>
      <w:r w:rsidR="009A3F40">
        <w:t>The family does not have personal transportation,</w:t>
      </w:r>
      <w:r w:rsidR="00156A9C">
        <w:t xml:space="preserve"> so they utilize Medicaid transport.  Th</w:t>
      </w:r>
      <w:r w:rsidR="009A3F40">
        <w:t>e service</w:t>
      </w:r>
      <w:r w:rsidR="00156A9C">
        <w:t xml:space="preserve"> can </w:t>
      </w:r>
      <w:r w:rsidR="009A3F40">
        <w:t xml:space="preserve">sometimes be unreliable and is not available to help with all </w:t>
      </w:r>
      <w:r w:rsidR="00156A9C">
        <w:t>their transportation needs</w:t>
      </w:r>
      <w:r w:rsidR="009A3F40">
        <w:t>.</w:t>
      </w:r>
      <w:r w:rsidR="00156A9C">
        <w:t xml:space="preserve">  </w:t>
      </w:r>
      <w:r w:rsidR="009A3F40">
        <w:t>The parent works as much as possible while the children are in school but has to get rides to/from,</w:t>
      </w:r>
      <w:r w:rsidR="00156A9C">
        <w:t xml:space="preserve"> which can be a struggle.  </w:t>
      </w:r>
      <w:r w:rsidR="009A3F40">
        <w:t>The parent</w:t>
      </w:r>
      <w:r w:rsidR="00156A9C">
        <w:t xml:space="preserve"> does not have family/friends in </w:t>
      </w:r>
      <w:r w:rsidR="009A3F40">
        <w:t xml:space="preserve">the </w:t>
      </w:r>
      <w:r w:rsidR="00156A9C">
        <w:t xml:space="preserve">area and has relied on help from neighbors.  </w:t>
      </w:r>
      <w:r w:rsidR="009A3F40">
        <w:t>The parent has been trying to save up to purchase a vehicle and is seeking monetary assistance to help buy</w:t>
      </w:r>
      <w:r w:rsidR="00156A9C">
        <w:t xml:space="preserve"> a </w:t>
      </w:r>
      <w:r w:rsidR="009A3F40">
        <w:t>car</w:t>
      </w:r>
      <w:r w:rsidR="00156A9C">
        <w:t>, which would be a life changer for the family.</w:t>
      </w:r>
      <w:r w:rsidR="008843B9">
        <w:t xml:space="preserve"> She can contribute $950 toward the purchase.</w:t>
      </w:r>
      <w:r w:rsidR="00156A9C">
        <w:t xml:space="preserve">    </w:t>
      </w:r>
      <w:r w:rsidR="00156A9C" w:rsidRPr="00216F01">
        <w:rPr>
          <w:b/>
        </w:rPr>
        <w:t xml:space="preserve">In summary, we </w:t>
      </w:r>
      <w:r w:rsidR="009A3F40">
        <w:rPr>
          <w:b/>
        </w:rPr>
        <w:t xml:space="preserve">request $5,000 </w:t>
      </w:r>
      <w:r w:rsidR="008843B9">
        <w:rPr>
          <w:b/>
        </w:rPr>
        <w:t>for</w:t>
      </w:r>
      <w:r w:rsidR="009A3F40">
        <w:rPr>
          <w:b/>
        </w:rPr>
        <w:t xml:space="preserve"> a vehicle for your consideration</w:t>
      </w:r>
      <w:r w:rsidR="00156A9C" w:rsidRPr="00216F01">
        <w:rPr>
          <w:b/>
        </w:rPr>
        <w:t>.  Total Ask:  $5,000</w:t>
      </w:r>
      <w:r w:rsidR="00724B1A">
        <w:rPr>
          <w:b/>
        </w:rPr>
        <w:t xml:space="preserve"> </w:t>
      </w:r>
      <w:r w:rsidR="008843B9">
        <w:rPr>
          <w:b/>
        </w:rPr>
        <w:t xml:space="preserve"> </w:t>
      </w:r>
      <w:r w:rsidR="00724B1A">
        <w:rPr>
          <w:b/>
          <w:color w:val="FF0000"/>
        </w:rPr>
        <w:t>APPROVED</w:t>
      </w:r>
    </w:p>
    <w:p w14:paraId="600673E1" w14:textId="77777777" w:rsidR="00156A9C" w:rsidRDefault="00156A9C">
      <w:pPr>
        <w:rPr>
          <w:b/>
        </w:rPr>
      </w:pPr>
    </w:p>
    <w:p w14:paraId="72986C95" w14:textId="40FACE2D" w:rsidR="00DC55D6" w:rsidRPr="001F039A" w:rsidRDefault="00156A9C" w:rsidP="00DC55D6">
      <w:pPr>
        <w:rPr>
          <w:b/>
          <w:color w:val="FF0000"/>
        </w:rPr>
      </w:pPr>
      <w:r>
        <w:rPr>
          <w:b/>
        </w:rPr>
        <w:t xml:space="preserve">Case #3.  </w:t>
      </w:r>
      <w:r>
        <w:t xml:space="preserve">This case involves </w:t>
      </w:r>
      <w:r w:rsidR="00B32151">
        <w:t>a</w:t>
      </w:r>
      <w:r w:rsidR="004C0D90">
        <w:t xml:space="preserve"> </w:t>
      </w:r>
      <w:r w:rsidR="00724B1A">
        <w:t>five-year</w:t>
      </w:r>
      <w:r w:rsidR="004C0D90">
        <w:t>-old</w:t>
      </w:r>
      <w:r>
        <w:t xml:space="preserve"> patient with </w:t>
      </w:r>
      <w:r w:rsidR="009A3F40">
        <w:t>a chronic illness</w:t>
      </w:r>
      <w:r w:rsidR="00F9148A">
        <w:t xml:space="preserve"> (end-stage kidney failure)</w:t>
      </w:r>
      <w:r w:rsidR="00A52271">
        <w:t xml:space="preserve"> </w:t>
      </w:r>
      <w:r w:rsidR="009A3F40">
        <w:t>that</w:t>
      </w:r>
      <w:r>
        <w:t xml:space="preserve"> requires them to be on dialysis nightly.  Parents are currently going through a </w:t>
      </w:r>
      <w:r w:rsidR="00A52271">
        <w:t xml:space="preserve">separation, </w:t>
      </w:r>
      <w:r w:rsidR="009A3F40">
        <w:t>requiring</w:t>
      </w:r>
      <w:r w:rsidR="00DC55D6">
        <w:t xml:space="preserve"> both parents to now be employed to manage finances.  </w:t>
      </w:r>
      <w:r w:rsidR="009A3F40">
        <w:t>The patient will be under their mother’s care,</w:t>
      </w:r>
      <w:r w:rsidR="00DC55D6">
        <w:t xml:space="preserve"> and she does not have a personal vehicle.  </w:t>
      </w:r>
      <w:r w:rsidR="009A3F40">
        <w:t xml:space="preserve">The family has limited resources but does everything possible to get the </w:t>
      </w:r>
      <w:r w:rsidR="00DC55D6">
        <w:t xml:space="preserve">patient to all appointments.  </w:t>
      </w:r>
      <w:r w:rsidR="00551E3F">
        <w:t>Adding a car will help the mom start working again and lessen the burden of</w:t>
      </w:r>
      <w:r w:rsidR="009A3F40">
        <w:t xml:space="preserve"> other support for her</w:t>
      </w:r>
      <w:r w:rsidR="00DC55D6">
        <w:t xml:space="preserve"> transportation needs.</w:t>
      </w:r>
      <w:r w:rsidR="00284DCD">
        <w:t xml:space="preserve"> The </w:t>
      </w:r>
      <w:r w:rsidR="001F039A">
        <w:t>vehicle</w:t>
      </w:r>
      <w:r w:rsidR="00284DCD">
        <w:t xml:space="preserve"> has not been picked out yet. The Social Work department</w:t>
      </w:r>
      <w:r w:rsidR="00761CE1">
        <w:t xml:space="preserve"> will ensure that the </w:t>
      </w:r>
      <w:r w:rsidR="00045712">
        <w:t>car</w:t>
      </w:r>
      <w:r w:rsidR="00761CE1">
        <w:t xml:space="preserve"> is </w:t>
      </w:r>
      <w:r w:rsidR="001F039A">
        <w:t>in good condition.</w:t>
      </w:r>
      <w:r w:rsidR="00DC55D6">
        <w:t xml:space="preserve">  </w:t>
      </w:r>
      <w:r w:rsidR="00DC55D6" w:rsidRPr="00216F01">
        <w:rPr>
          <w:b/>
        </w:rPr>
        <w:t xml:space="preserve">In summary, we </w:t>
      </w:r>
      <w:r w:rsidR="00551E3F">
        <w:rPr>
          <w:b/>
        </w:rPr>
        <w:t xml:space="preserve">request $5,000 towards a </w:t>
      </w:r>
      <w:r w:rsidR="00045712">
        <w:rPr>
          <w:b/>
        </w:rPr>
        <w:t>car</w:t>
      </w:r>
      <w:r w:rsidR="00551E3F">
        <w:rPr>
          <w:b/>
        </w:rPr>
        <w:t xml:space="preserve"> for your consideration</w:t>
      </w:r>
      <w:r w:rsidR="00DC55D6" w:rsidRPr="00216F01">
        <w:rPr>
          <w:b/>
        </w:rPr>
        <w:t>.</w:t>
      </w:r>
      <w:r w:rsidR="00DC55D6">
        <w:t xml:space="preserve">  </w:t>
      </w:r>
      <w:r w:rsidR="00DC55D6" w:rsidRPr="00156A9C">
        <w:rPr>
          <w:b/>
        </w:rPr>
        <w:t>Total Ask:  $5,000</w:t>
      </w:r>
      <w:r w:rsidR="001F039A">
        <w:rPr>
          <w:b/>
        </w:rPr>
        <w:t xml:space="preserve"> </w:t>
      </w:r>
      <w:r w:rsidR="001F039A">
        <w:rPr>
          <w:b/>
          <w:color w:val="FF0000"/>
        </w:rPr>
        <w:t>APPROVED</w:t>
      </w:r>
    </w:p>
    <w:p w14:paraId="5C8A74E8" w14:textId="77777777" w:rsidR="00DC55D6" w:rsidRDefault="00DC55D6" w:rsidP="00DC55D6">
      <w:pPr>
        <w:rPr>
          <w:b/>
        </w:rPr>
      </w:pPr>
    </w:p>
    <w:p w14:paraId="46B3CDF5" w14:textId="797960C6" w:rsidR="00DC55D6" w:rsidRPr="00986908" w:rsidRDefault="00DC55D6" w:rsidP="00DC55D6">
      <w:pPr>
        <w:rPr>
          <w:b/>
          <w:color w:val="FF0000"/>
        </w:rPr>
      </w:pPr>
      <w:r>
        <w:rPr>
          <w:b/>
        </w:rPr>
        <w:t xml:space="preserve">Case #4.  </w:t>
      </w:r>
      <w:r w:rsidRPr="00DC55D6">
        <w:t xml:space="preserve">This </w:t>
      </w:r>
      <w:r>
        <w:t xml:space="preserve">case involves a newborn patient </w:t>
      </w:r>
      <w:r w:rsidR="00551E3F">
        <w:t>who</w:t>
      </w:r>
      <w:r>
        <w:t xml:space="preserve"> was diagnosed with Cystic Fibrosis.  The family live</w:t>
      </w:r>
      <w:r w:rsidR="003D20C7">
        <w:t xml:space="preserve">s in </w:t>
      </w:r>
      <w:r w:rsidR="005D2EE2">
        <w:t>NWA</w:t>
      </w:r>
      <w:r w:rsidR="003D20C7">
        <w:t xml:space="preserve"> (about </w:t>
      </w:r>
      <w:r w:rsidR="00551E3F">
        <w:t>3 hours</w:t>
      </w:r>
      <w:r w:rsidR="003D20C7">
        <w:t xml:space="preserve"> from ACH) and </w:t>
      </w:r>
      <w:r w:rsidR="00551E3F">
        <w:t xml:space="preserve">has another </w:t>
      </w:r>
      <w:r w:rsidR="00D46676">
        <w:t>child with special needs</w:t>
      </w:r>
      <w:r>
        <w:t xml:space="preserve">.  </w:t>
      </w:r>
      <w:r w:rsidR="00A24BD9">
        <w:t>The</w:t>
      </w:r>
      <w:r>
        <w:t xml:space="preserve"> ACH Neonatal Intensive Care Unit’s current </w:t>
      </w:r>
      <w:r w:rsidR="00F65F61">
        <w:t xml:space="preserve">isolation policy to protect </w:t>
      </w:r>
      <w:r w:rsidR="00DC6AE9">
        <w:t>all</w:t>
      </w:r>
      <w:r w:rsidR="00F65F61">
        <w:t xml:space="preserve"> patient</w:t>
      </w:r>
      <w:r w:rsidR="00DC6AE9">
        <w:t>s’</w:t>
      </w:r>
      <w:r w:rsidR="00F65F61">
        <w:t xml:space="preserve"> health does not allow the sibling to stay with the </w:t>
      </w:r>
      <w:r w:rsidR="003D20C7">
        <w:t>family on campus</w:t>
      </w:r>
      <w:r>
        <w:t xml:space="preserve">.  The family has been driving back and forth to ensure consistency for the sibling </w:t>
      </w:r>
      <w:r w:rsidR="00551E3F">
        <w:t>with special needs requiring</w:t>
      </w:r>
      <w:r>
        <w:t xml:space="preserve"> specialty care appointments that must be kept.   This family has a limited support system of friends.  </w:t>
      </w:r>
      <w:r w:rsidR="00551E3F">
        <w:t>The Family has some savings, but at this time,</w:t>
      </w:r>
      <w:r w:rsidR="00D46676">
        <w:t xml:space="preserve"> the</w:t>
      </w:r>
      <w:r w:rsidR="00551E3F">
        <w:t xml:space="preserve"> mom cannot</w:t>
      </w:r>
      <w:r>
        <w:t xml:space="preserve"> </w:t>
      </w:r>
      <w:r w:rsidR="00216F01">
        <w:t xml:space="preserve">work due to recovery from labor and delivery.  </w:t>
      </w:r>
      <w:r w:rsidR="00551E3F">
        <w:t xml:space="preserve">The father is currently on FMLA from work </w:t>
      </w:r>
      <w:r w:rsidR="00045712">
        <w:t>to</w:t>
      </w:r>
      <w:r w:rsidR="00551E3F">
        <w:t xml:space="preserve"> remain with the patient and help care for the </w:t>
      </w:r>
      <w:r w:rsidR="00216F01">
        <w:t xml:space="preserve">other child.  </w:t>
      </w:r>
      <w:r w:rsidR="00551E3F">
        <w:t>The family</w:t>
      </w:r>
      <w:r w:rsidR="00216F01">
        <w:t xml:space="preserve"> is asking for help with car payments for each parent ($</w:t>
      </w:r>
      <w:r w:rsidR="00A52271">
        <w:t>445.74 and</w:t>
      </w:r>
      <w:r w:rsidR="00216F01">
        <w:t xml:space="preserve"> $531.43).  </w:t>
      </w:r>
      <w:r w:rsidR="00216F01" w:rsidRPr="00216F01">
        <w:rPr>
          <w:b/>
        </w:rPr>
        <w:t>Total ask: $</w:t>
      </w:r>
      <w:r w:rsidR="00A52271" w:rsidRPr="00216F01">
        <w:rPr>
          <w:b/>
        </w:rPr>
        <w:t>977.17 towards</w:t>
      </w:r>
      <w:r w:rsidR="00216F01" w:rsidRPr="00216F01">
        <w:rPr>
          <w:b/>
        </w:rPr>
        <w:t xml:space="preserve"> car payments</w:t>
      </w:r>
      <w:r w:rsidR="00986908">
        <w:rPr>
          <w:b/>
        </w:rPr>
        <w:t xml:space="preserve"> </w:t>
      </w:r>
      <w:r w:rsidR="00986908">
        <w:rPr>
          <w:b/>
          <w:color w:val="FF0000"/>
        </w:rPr>
        <w:t>APPROVED</w:t>
      </w:r>
    </w:p>
    <w:p w14:paraId="7AF11C7F" w14:textId="77777777" w:rsidR="00216F01" w:rsidRDefault="00216F01" w:rsidP="00DC55D6">
      <w:pPr>
        <w:rPr>
          <w:b/>
        </w:rPr>
      </w:pPr>
    </w:p>
    <w:p w14:paraId="0EDF34F1" w14:textId="1FE5A2F6" w:rsidR="00216F01" w:rsidRPr="00C6072E" w:rsidRDefault="006B71CD" w:rsidP="00DC55D6">
      <w:pPr>
        <w:rPr>
          <w:b/>
          <w:color w:val="FF0000"/>
        </w:rPr>
      </w:pPr>
      <w:r>
        <w:rPr>
          <w:b/>
        </w:rPr>
        <w:t>Case #5</w:t>
      </w:r>
      <w:r w:rsidR="00216F01">
        <w:rPr>
          <w:b/>
        </w:rPr>
        <w:t xml:space="preserve">.  </w:t>
      </w:r>
      <w:r w:rsidR="00216F01" w:rsidRPr="00216F01">
        <w:t>This case involves</w:t>
      </w:r>
      <w:r w:rsidR="005F6C58">
        <w:t xml:space="preserve"> a </w:t>
      </w:r>
      <w:r w:rsidR="003B7B73">
        <w:t>seventeen-month</w:t>
      </w:r>
      <w:r w:rsidR="005F6C58">
        <w:t>-old</w:t>
      </w:r>
      <w:r w:rsidR="003D20C7">
        <w:t xml:space="preserve"> patient </w:t>
      </w:r>
      <w:r w:rsidR="00551E3F">
        <w:t xml:space="preserve">who </w:t>
      </w:r>
      <w:r w:rsidR="003D20C7">
        <w:t>has been</w:t>
      </w:r>
      <w:r w:rsidR="00216F01">
        <w:t xml:space="preserve"> admitted since last summer for acute hypoxic respiratory </w:t>
      </w:r>
      <w:r w:rsidR="00A52271">
        <w:t>failure, which</w:t>
      </w:r>
      <w:r w:rsidR="003D20C7">
        <w:t xml:space="preserve"> resulted in the patient </w:t>
      </w:r>
      <w:r w:rsidR="00216F01">
        <w:t xml:space="preserve">being trach/vent dependent.   </w:t>
      </w:r>
      <w:r w:rsidR="00551E3F">
        <w:t>The family has been at ACH daily for the training needed</w:t>
      </w:r>
      <w:r w:rsidR="00216F01">
        <w:t xml:space="preserve"> to prepare to go home.  </w:t>
      </w:r>
      <w:r w:rsidR="00551E3F">
        <w:t xml:space="preserve">The </w:t>
      </w:r>
      <w:r w:rsidR="00C6072E">
        <w:t>parents</w:t>
      </w:r>
      <w:r w:rsidR="00551E3F">
        <w:t xml:space="preserve"> </w:t>
      </w:r>
      <w:r w:rsidR="00C6072E">
        <w:t>work part-time and travel</w:t>
      </w:r>
      <w:r w:rsidR="00216F01">
        <w:t xml:space="preserve"> </w:t>
      </w:r>
      <w:r w:rsidR="00A52271">
        <w:t>frequently from</w:t>
      </w:r>
      <w:r w:rsidR="003D20C7">
        <w:t xml:space="preserve"> Northwest Arkansas</w:t>
      </w:r>
      <w:r w:rsidR="00216F01">
        <w:t xml:space="preserve"> (about 3.5 </w:t>
      </w:r>
      <w:r w:rsidR="00A52271">
        <w:t>hrs.</w:t>
      </w:r>
      <w:r w:rsidR="00216F01">
        <w:t>) to complete</w:t>
      </w:r>
      <w:r w:rsidR="00C6072E">
        <w:t xml:space="preserve"> this</w:t>
      </w:r>
      <w:r w:rsidR="00216F01">
        <w:t xml:space="preserve"> training.  </w:t>
      </w:r>
      <w:r w:rsidR="00EC7339">
        <w:t>Due to th</w:t>
      </w:r>
      <w:r w:rsidR="00C6072E">
        <w:t xml:space="preserve">e </w:t>
      </w:r>
      <w:r w:rsidR="00A52271">
        <w:t>long-term</w:t>
      </w:r>
      <w:r w:rsidR="00EC7339">
        <w:t xml:space="preserve"> hospitalization and training needs, </w:t>
      </w:r>
      <w:r w:rsidR="00551E3F">
        <w:t xml:space="preserve">the </w:t>
      </w:r>
      <w:r w:rsidR="00EC7339">
        <w:t xml:space="preserve">family has been unable to keep up with their rent and car payment needs for the past few months.  </w:t>
      </w:r>
      <w:r w:rsidR="00EC7339" w:rsidRPr="00EC7339">
        <w:rPr>
          <w:b/>
        </w:rPr>
        <w:t xml:space="preserve">We are requesting </w:t>
      </w:r>
      <w:r w:rsidR="00551E3F">
        <w:rPr>
          <w:b/>
        </w:rPr>
        <w:t xml:space="preserve">your consideration of </w:t>
      </w:r>
      <w:r w:rsidR="00EC7339" w:rsidRPr="00EC7339">
        <w:rPr>
          <w:b/>
        </w:rPr>
        <w:t>rent assistance for $3001.82</w:t>
      </w:r>
      <w:r w:rsidR="00216F01" w:rsidRPr="00EC7339">
        <w:rPr>
          <w:b/>
        </w:rPr>
        <w:t xml:space="preserve"> </w:t>
      </w:r>
      <w:r w:rsidR="00EC7339" w:rsidRPr="00EC7339">
        <w:rPr>
          <w:b/>
        </w:rPr>
        <w:t>and car payment assistance for $1836.05.</w:t>
      </w:r>
      <w:r w:rsidR="00EC7339">
        <w:t xml:space="preserve">  </w:t>
      </w:r>
      <w:r w:rsidR="00EC7339" w:rsidRPr="00EC7339">
        <w:rPr>
          <w:b/>
        </w:rPr>
        <w:t>Total ask:  $4, 837.87</w:t>
      </w:r>
      <w:r w:rsidR="00C6072E">
        <w:rPr>
          <w:b/>
        </w:rPr>
        <w:t xml:space="preserve"> </w:t>
      </w:r>
      <w:r w:rsidR="00C6072E">
        <w:rPr>
          <w:b/>
          <w:color w:val="FF0000"/>
        </w:rPr>
        <w:t>APPROVED</w:t>
      </w:r>
    </w:p>
    <w:p w14:paraId="23FEBE52" w14:textId="77777777" w:rsidR="00EC7339" w:rsidRDefault="00EC7339" w:rsidP="00DC55D6">
      <w:pPr>
        <w:rPr>
          <w:b/>
        </w:rPr>
      </w:pPr>
    </w:p>
    <w:p w14:paraId="7ED80F2D" w14:textId="2D2B5997" w:rsidR="00BD241B" w:rsidRPr="00262CBB" w:rsidRDefault="006B71CD" w:rsidP="00BD241B">
      <w:pPr>
        <w:rPr>
          <w:b/>
          <w:color w:val="FF0000"/>
        </w:rPr>
      </w:pPr>
      <w:r>
        <w:rPr>
          <w:b/>
        </w:rPr>
        <w:t>Case #6</w:t>
      </w:r>
      <w:r w:rsidR="00EC7339">
        <w:rPr>
          <w:b/>
        </w:rPr>
        <w:t xml:space="preserve">. </w:t>
      </w:r>
      <w:r w:rsidR="00EC7339" w:rsidRPr="00EC7339">
        <w:t>This</w:t>
      </w:r>
      <w:r w:rsidR="00EC7339">
        <w:t xml:space="preserve"> case involves </w:t>
      </w:r>
      <w:r w:rsidR="00BD241B">
        <w:t xml:space="preserve">a nearly </w:t>
      </w:r>
      <w:r w:rsidR="00551E3F">
        <w:t>month-old</w:t>
      </w:r>
      <w:r w:rsidR="00BD241B">
        <w:t xml:space="preserve"> premature patient</w:t>
      </w:r>
      <w:r w:rsidR="003D20C7">
        <w:t xml:space="preserve"> from</w:t>
      </w:r>
      <w:r w:rsidR="00BD241B">
        <w:t xml:space="preserve"> Northwest Arkansas dia</w:t>
      </w:r>
      <w:r w:rsidR="003D20C7">
        <w:t xml:space="preserve">gnosed with Cystic Fibrosis. </w:t>
      </w:r>
      <w:r w:rsidR="00551E3F">
        <w:t>The patient</w:t>
      </w:r>
      <w:r w:rsidR="003D20C7">
        <w:t xml:space="preserve"> </w:t>
      </w:r>
      <w:r w:rsidR="00BD241B">
        <w:t xml:space="preserve">was admitted to ACH to receive specialty care for this condition.  While this care is much needed, </w:t>
      </w:r>
      <w:r w:rsidR="00551E3F">
        <w:t>it</w:t>
      </w:r>
      <w:r w:rsidR="00BD241B">
        <w:t xml:space="preserve"> has unfortunately separated the patient from her parents and three siblings.  Additionally, </w:t>
      </w:r>
      <w:r w:rsidR="00551E3F">
        <w:t xml:space="preserve">the patient is relying on the mother for breastmilk, which is incredibly beneficial to premature infants and has been </w:t>
      </w:r>
      <w:r w:rsidR="00BD241B">
        <w:t>shown to speed recovery.  The family has a limited support system and limited resources available to them.</w:t>
      </w:r>
      <w:r w:rsidR="00C0514B">
        <w:t xml:space="preserve"> The</w:t>
      </w:r>
      <w:r w:rsidR="00262CBB">
        <w:t xml:space="preserve"> m</w:t>
      </w:r>
      <w:r w:rsidR="00BD241B">
        <w:t>om was hospitalized due to complicatio</w:t>
      </w:r>
      <w:r w:rsidR="003D20C7">
        <w:t xml:space="preserve">ns from </w:t>
      </w:r>
      <w:r w:rsidR="00551E3F">
        <w:t xml:space="preserve">the </w:t>
      </w:r>
      <w:r w:rsidR="003D20C7">
        <w:t xml:space="preserve">patient’s birth.  </w:t>
      </w:r>
      <w:r w:rsidR="00262CBB">
        <w:t>She</w:t>
      </w:r>
      <w:r w:rsidR="003D20C7">
        <w:t xml:space="preserve"> </w:t>
      </w:r>
      <w:r w:rsidR="00551E3F">
        <w:t>usually</w:t>
      </w:r>
      <w:r w:rsidR="00BD241B">
        <w:t xml:space="preserve"> stays at home to care for other children</w:t>
      </w:r>
      <w:r w:rsidR="00551E3F">
        <w:t xml:space="preserve">, and due to the needs of the mom/patient, the patient’s father had to take time away from work to remain with the </w:t>
      </w:r>
      <w:r w:rsidR="00BD241B">
        <w:t xml:space="preserve">children.  The family’s home is </w:t>
      </w:r>
      <w:r w:rsidR="00A52271">
        <w:t>approximately</w:t>
      </w:r>
      <w:r w:rsidR="00BD241B">
        <w:t xml:space="preserve"> 170 miles away from Little Rock.  With the current average gas </w:t>
      </w:r>
      <w:r w:rsidR="00551E3F">
        <w:t xml:space="preserve">price of </w:t>
      </w:r>
      <w:r w:rsidR="00BD241B">
        <w:t xml:space="preserve">around $3, we </w:t>
      </w:r>
      <w:r w:rsidR="00551E3F">
        <w:t xml:space="preserve">estimate each trip will cost the </w:t>
      </w:r>
      <w:r w:rsidR="00BD241B">
        <w:t xml:space="preserve">family an average of $50.00.  We are uncertain how long the patient will remain in Little Rock but estimate that </w:t>
      </w:r>
      <w:r w:rsidR="00551E3F">
        <w:t xml:space="preserve">they will spend at least $600.00 in fuel over the next three months </w:t>
      </w:r>
      <w:r w:rsidR="00BD241B">
        <w:t xml:space="preserve">to make the trip to Little Rock once a week.  If </w:t>
      </w:r>
      <w:r w:rsidR="00551E3F">
        <w:t xml:space="preserve">the mom can bring a stock of her breastmilk during weekly visits, this could be life-changing for the </w:t>
      </w:r>
      <w:r w:rsidR="00BD241B">
        <w:t xml:space="preserve">patient.  </w:t>
      </w:r>
      <w:r w:rsidR="00BD241B" w:rsidRPr="00BD241B">
        <w:rPr>
          <w:b/>
        </w:rPr>
        <w:t xml:space="preserve">Therefore, we </w:t>
      </w:r>
      <w:r w:rsidR="00551E3F">
        <w:rPr>
          <w:b/>
        </w:rPr>
        <w:t>request</w:t>
      </w:r>
      <w:r w:rsidR="00BD241B">
        <w:rPr>
          <w:b/>
        </w:rPr>
        <w:t xml:space="preserve"> </w:t>
      </w:r>
      <w:r w:rsidR="00551E3F">
        <w:rPr>
          <w:b/>
        </w:rPr>
        <w:t xml:space="preserve">your consideration of </w:t>
      </w:r>
      <w:r w:rsidR="00BD241B">
        <w:rPr>
          <w:b/>
        </w:rPr>
        <w:t>$600 towards a gas card.  Total Ask:  $600.00</w:t>
      </w:r>
      <w:r w:rsidR="00262CBB">
        <w:rPr>
          <w:b/>
        </w:rPr>
        <w:t xml:space="preserve"> </w:t>
      </w:r>
      <w:r w:rsidR="00CB7BA6">
        <w:rPr>
          <w:b/>
          <w:color w:val="FF0000"/>
        </w:rPr>
        <w:t>APPROVED</w:t>
      </w:r>
    </w:p>
    <w:p w14:paraId="41CB24D0" w14:textId="77777777" w:rsidR="00BD241B" w:rsidRDefault="00BD241B" w:rsidP="00BD241B">
      <w:pPr>
        <w:rPr>
          <w:b/>
        </w:rPr>
      </w:pPr>
    </w:p>
    <w:p w14:paraId="295015F5" w14:textId="0CAB93CC" w:rsidR="00360C3A" w:rsidRPr="00B130AA" w:rsidRDefault="006B71CD" w:rsidP="00360C3A">
      <w:pPr>
        <w:rPr>
          <w:b/>
          <w:color w:val="FF0000"/>
        </w:rPr>
      </w:pPr>
      <w:r>
        <w:rPr>
          <w:b/>
        </w:rPr>
        <w:t>Case #7</w:t>
      </w:r>
      <w:r w:rsidR="00BD241B">
        <w:rPr>
          <w:b/>
        </w:rPr>
        <w:t xml:space="preserve">.  </w:t>
      </w:r>
      <w:r w:rsidR="00BD241B" w:rsidRPr="003D20C7">
        <w:t>This case involves</w:t>
      </w:r>
      <w:r w:rsidR="00360C3A" w:rsidRPr="003D20C7">
        <w:t xml:space="preserve"> a</w:t>
      </w:r>
      <w:r w:rsidR="003550D3">
        <w:t xml:space="preserve"> two-month-old</w:t>
      </w:r>
      <w:r w:rsidR="00360C3A" w:rsidRPr="003D20C7">
        <w:t xml:space="preserve"> baby in our </w:t>
      </w:r>
      <w:r w:rsidR="00360C3A">
        <w:t>Neonatal Intensive Care Unit</w:t>
      </w:r>
      <w:r w:rsidR="003D20C7">
        <w:t>.  The patient</w:t>
      </w:r>
      <w:r w:rsidR="00360C3A">
        <w:t xml:space="preserve"> was born premature and continues to endure significant medical challenges.  </w:t>
      </w:r>
      <w:r w:rsidR="00551E3F">
        <w:t>The patient has chronic lung disease,</w:t>
      </w:r>
      <w:r w:rsidR="00360C3A">
        <w:t xml:space="preserve"> among other diagnoses and medical concerns.  The parents have fallen behind on several bills and payments; however, their primary concern </w:t>
      </w:r>
      <w:r w:rsidR="00551E3F">
        <w:t>is ensuring their apartment is safe for the patient</w:t>
      </w:r>
      <w:r w:rsidR="00360C3A">
        <w:t xml:space="preserve"> upon discharge.  </w:t>
      </w:r>
      <w:r w:rsidR="00551E3F">
        <w:t>The patient’s mother has</w:t>
      </w:r>
      <w:r w:rsidR="00360C3A">
        <w:t xml:space="preserve"> </w:t>
      </w:r>
      <w:r w:rsidR="00551E3F">
        <w:t>contacted</w:t>
      </w:r>
      <w:r w:rsidR="00360C3A">
        <w:t xml:space="preserve"> their </w:t>
      </w:r>
      <w:r w:rsidR="00A52271">
        <w:t>property owner</w:t>
      </w:r>
      <w:r w:rsidR="00360C3A">
        <w:t xml:space="preserve"> to arrange carpet </w:t>
      </w:r>
      <w:r w:rsidR="00551E3F">
        <w:t>and</w:t>
      </w:r>
      <w:r w:rsidR="00360C3A">
        <w:t xml:space="preserve"> mold removal services, but the apartment complex is not currently motivated to pay to address these concerns.  </w:t>
      </w:r>
      <w:r w:rsidR="00360C3A" w:rsidRPr="00BD241B">
        <w:rPr>
          <w:b/>
        </w:rPr>
        <w:t xml:space="preserve">Therefore, we </w:t>
      </w:r>
      <w:r w:rsidR="00A52271" w:rsidRPr="00BD241B">
        <w:rPr>
          <w:b/>
        </w:rPr>
        <w:t>are</w:t>
      </w:r>
      <w:r w:rsidR="00A52271">
        <w:t xml:space="preserve"> </w:t>
      </w:r>
      <w:r w:rsidR="00A52271" w:rsidRPr="00BD241B">
        <w:rPr>
          <w:b/>
        </w:rPr>
        <w:t>requesting</w:t>
      </w:r>
      <w:r w:rsidR="00360C3A">
        <w:rPr>
          <w:b/>
        </w:rPr>
        <w:t xml:space="preserve"> </w:t>
      </w:r>
      <w:r w:rsidR="00551E3F">
        <w:rPr>
          <w:b/>
        </w:rPr>
        <w:t xml:space="preserve">your consideration of </w:t>
      </w:r>
      <w:r w:rsidR="00360C3A">
        <w:rPr>
          <w:b/>
        </w:rPr>
        <w:t>$2,500 toward cleaning needs.  Total Ask:  $2.500</w:t>
      </w:r>
      <w:r w:rsidR="00CB7BA6">
        <w:rPr>
          <w:b/>
        </w:rPr>
        <w:t xml:space="preserve"> </w:t>
      </w:r>
      <w:r w:rsidR="00B130AA">
        <w:rPr>
          <w:b/>
          <w:color w:val="FF0000"/>
        </w:rPr>
        <w:t xml:space="preserve">The </w:t>
      </w:r>
      <w:r w:rsidR="0001003C">
        <w:rPr>
          <w:b/>
          <w:color w:val="FF0000"/>
        </w:rPr>
        <w:t>cost</w:t>
      </w:r>
      <w:r w:rsidR="009A5809">
        <w:rPr>
          <w:b/>
          <w:color w:val="FF0000"/>
        </w:rPr>
        <w:t xml:space="preserve"> of cleaning the apartment </w:t>
      </w:r>
      <w:r w:rsidR="007A215E">
        <w:rPr>
          <w:b/>
          <w:color w:val="FF0000"/>
        </w:rPr>
        <w:t>is</w:t>
      </w:r>
      <w:r w:rsidR="009A5809">
        <w:rPr>
          <w:b/>
          <w:color w:val="FF0000"/>
        </w:rPr>
        <w:t xml:space="preserve"> high</w:t>
      </w:r>
      <w:r w:rsidR="003861C6">
        <w:rPr>
          <w:b/>
          <w:color w:val="FF0000"/>
        </w:rPr>
        <w:t xml:space="preserve">er than the council’s research </w:t>
      </w:r>
      <w:r w:rsidR="007A215E">
        <w:rPr>
          <w:b/>
          <w:color w:val="FF0000"/>
        </w:rPr>
        <w:t>on</w:t>
      </w:r>
      <w:r w:rsidR="003861C6">
        <w:rPr>
          <w:b/>
          <w:color w:val="FF0000"/>
        </w:rPr>
        <w:t xml:space="preserve"> </w:t>
      </w:r>
      <w:r w:rsidR="007A215E">
        <w:rPr>
          <w:b/>
          <w:color w:val="FF0000"/>
        </w:rPr>
        <w:t>the cleaning</w:t>
      </w:r>
      <w:r w:rsidR="00ED6FC3">
        <w:rPr>
          <w:b/>
          <w:color w:val="FF0000"/>
        </w:rPr>
        <w:t xml:space="preserve"> cost. The SW</w:t>
      </w:r>
      <w:r w:rsidR="00F03C77">
        <w:rPr>
          <w:b/>
          <w:color w:val="FF0000"/>
        </w:rPr>
        <w:t xml:space="preserve"> will </w:t>
      </w:r>
      <w:r w:rsidR="00A46238">
        <w:rPr>
          <w:b/>
          <w:color w:val="FF0000"/>
        </w:rPr>
        <w:t>investigate</w:t>
      </w:r>
      <w:r w:rsidR="00F03C77">
        <w:rPr>
          <w:b/>
          <w:color w:val="FF0000"/>
        </w:rPr>
        <w:t xml:space="preserve"> whether they can break their lease</w:t>
      </w:r>
      <w:r w:rsidR="00770E89">
        <w:rPr>
          <w:b/>
          <w:color w:val="FF0000"/>
        </w:rPr>
        <w:t xml:space="preserve"> and ask for ACH legal counsel to assist. They will also make sure that</w:t>
      </w:r>
      <w:r w:rsidR="002C6E95">
        <w:rPr>
          <w:b/>
          <w:color w:val="FF0000"/>
        </w:rPr>
        <w:t xml:space="preserve"> competitive bids were researched. NO VOTE WAS TAKEN</w:t>
      </w:r>
      <w:r w:rsidR="008C5866">
        <w:rPr>
          <w:b/>
          <w:color w:val="FF0000"/>
        </w:rPr>
        <w:t xml:space="preserve">. This case will be reconsidered when more information is </w:t>
      </w:r>
      <w:r w:rsidR="00A46238">
        <w:rPr>
          <w:b/>
          <w:color w:val="FF0000"/>
        </w:rPr>
        <w:t>available.</w:t>
      </w:r>
    </w:p>
    <w:p w14:paraId="00671C0B" w14:textId="77777777" w:rsidR="00BD241B" w:rsidRPr="00216F01" w:rsidRDefault="00BD241B" w:rsidP="00BD241B">
      <w:pPr>
        <w:rPr>
          <w:b/>
        </w:rPr>
      </w:pPr>
    </w:p>
    <w:p w14:paraId="0EAB82C7" w14:textId="4C94DDB1" w:rsidR="00A52271" w:rsidRDefault="00360C3A" w:rsidP="00A52271">
      <w:pPr>
        <w:rPr>
          <w:b/>
        </w:rPr>
      </w:pPr>
      <w:r w:rsidRPr="00360C3A">
        <w:rPr>
          <w:b/>
        </w:rPr>
        <w:t>Case #</w:t>
      </w:r>
      <w:r w:rsidR="006B71CD">
        <w:rPr>
          <w:b/>
        </w:rPr>
        <w:t>8</w:t>
      </w:r>
      <w:r w:rsidR="00A46238">
        <w:rPr>
          <w:b/>
        </w:rPr>
        <w:t>.</w:t>
      </w:r>
      <w:r w:rsidR="00A52271" w:rsidRPr="00360C3A">
        <w:rPr>
          <w:b/>
        </w:rPr>
        <w:t xml:space="preserve"> </w:t>
      </w:r>
      <w:r w:rsidR="00BB1A88">
        <w:rPr>
          <w:b/>
        </w:rPr>
        <w:t xml:space="preserve"> </w:t>
      </w:r>
      <w:r w:rsidR="00A52271" w:rsidRPr="003D20C7">
        <w:t>This</w:t>
      </w:r>
      <w:r w:rsidR="003D20C7">
        <w:t xml:space="preserve"> case involves</w:t>
      </w:r>
      <w:r w:rsidR="00741C62">
        <w:t xml:space="preserve"> ten-month-old</w:t>
      </w:r>
      <w:r w:rsidR="003D20C7">
        <w:t xml:space="preserve"> twins</w:t>
      </w:r>
      <w:r w:rsidRPr="003D20C7">
        <w:t xml:space="preserve"> seen in Complex Care.  Both patients were admitted into the</w:t>
      </w:r>
      <w:r>
        <w:rPr>
          <w:b/>
        </w:rPr>
        <w:t xml:space="preserve"> </w:t>
      </w:r>
      <w:r>
        <w:t>Neonatal Intensive Care Unit back in the summer of 2023</w:t>
      </w:r>
      <w:r w:rsidR="00080CB1">
        <w:t>, with</w:t>
      </w:r>
      <w:r>
        <w:t xml:space="preserve"> one of the twins staying until the end of the year.  While the twins were admitted, </w:t>
      </w:r>
      <w:r w:rsidR="00080CB1">
        <w:t xml:space="preserve">the </w:t>
      </w:r>
      <w:r>
        <w:t>patient’s</w:t>
      </w:r>
      <w:r w:rsidR="003D20C7">
        <w:t xml:space="preserve"> father was tragically </w:t>
      </w:r>
      <w:r>
        <w:t xml:space="preserve">killed.  This tragic situation resulted in </w:t>
      </w:r>
      <w:r w:rsidR="00080CB1">
        <w:t xml:space="preserve">the mom losing all emotional/financial support from the </w:t>
      </w:r>
      <w:r>
        <w:t>fat</w:t>
      </w:r>
      <w:r w:rsidR="00A52271">
        <w:t xml:space="preserve">her’s side of the family.  </w:t>
      </w:r>
      <w:r w:rsidR="00A52271">
        <w:lastRenderedPageBreak/>
        <w:t xml:space="preserve">Additionally, </w:t>
      </w:r>
      <w:r w:rsidR="00080CB1">
        <w:t>the mother has three other children, and her only support is her mother,</w:t>
      </w:r>
      <w:r w:rsidR="00A52271">
        <w:t xml:space="preserve"> who is battling her own serious medical condition.  The enormity of these circumstances has caused</w:t>
      </w:r>
      <w:r w:rsidR="00080CB1">
        <w:t xml:space="preserve"> the</w:t>
      </w:r>
      <w:r w:rsidR="00A52271">
        <w:t xml:space="preserve"> </w:t>
      </w:r>
      <w:r w:rsidR="00080CB1">
        <w:t>mother to get behind on everything,</w:t>
      </w:r>
      <w:r w:rsidR="00A52271">
        <w:t xml:space="preserve"> including rent and electricity payments.  </w:t>
      </w:r>
      <w:r w:rsidR="00A52271" w:rsidRPr="00BD241B">
        <w:rPr>
          <w:b/>
        </w:rPr>
        <w:t xml:space="preserve">Therefore, we </w:t>
      </w:r>
      <w:r w:rsidR="00080CB1">
        <w:rPr>
          <w:b/>
        </w:rPr>
        <w:t>request</w:t>
      </w:r>
      <w:r w:rsidR="00A52271">
        <w:rPr>
          <w:b/>
        </w:rPr>
        <w:t xml:space="preserve"> </w:t>
      </w:r>
      <w:r w:rsidR="00080CB1">
        <w:rPr>
          <w:b/>
        </w:rPr>
        <w:t xml:space="preserve">your consideration of $408.02 </w:t>
      </w:r>
      <w:r w:rsidR="00013879">
        <w:rPr>
          <w:b/>
        </w:rPr>
        <w:t>for</w:t>
      </w:r>
      <w:r w:rsidR="00080CB1">
        <w:rPr>
          <w:b/>
        </w:rPr>
        <w:t xml:space="preserve"> rent and $209.62 </w:t>
      </w:r>
      <w:r w:rsidR="00044892">
        <w:rPr>
          <w:b/>
        </w:rPr>
        <w:t>for</w:t>
      </w:r>
      <w:r w:rsidR="00080CB1">
        <w:rPr>
          <w:b/>
        </w:rPr>
        <w:t xml:space="preserve"> the </w:t>
      </w:r>
      <w:r w:rsidR="00A52271">
        <w:rPr>
          <w:b/>
        </w:rPr>
        <w:t>electric bill.  Total Ask:  $617.64</w:t>
      </w:r>
    </w:p>
    <w:p w14:paraId="64C4C949" w14:textId="77777777" w:rsidR="00EC7339" w:rsidRPr="00360C3A" w:rsidRDefault="00EC7339" w:rsidP="00DC55D6">
      <w:pPr>
        <w:rPr>
          <w:b/>
        </w:rPr>
      </w:pPr>
    </w:p>
    <w:p w14:paraId="4306DAC6" w14:textId="4E09C53C" w:rsidR="00B163C0" w:rsidRPr="00B163C0" w:rsidRDefault="006B71CD">
      <w:pPr>
        <w:rPr>
          <w:b/>
          <w:color w:val="FF0000"/>
        </w:rPr>
      </w:pPr>
      <w:r>
        <w:rPr>
          <w:b/>
        </w:rPr>
        <w:t>Case 9</w:t>
      </w:r>
      <w:r w:rsidR="003D20C7" w:rsidRPr="00BB1A88">
        <w:rPr>
          <w:b/>
        </w:rPr>
        <w:t>:</w:t>
      </w:r>
      <w:r w:rsidR="003D20C7">
        <w:t xml:space="preserve">  This case involves a toddler admitted </w:t>
      </w:r>
      <w:r w:rsidR="00BB1A88">
        <w:t xml:space="preserve">to ACH following a trauma.  </w:t>
      </w:r>
      <w:r w:rsidR="00080CB1">
        <w:t xml:space="preserve">The patient and caregiver were crossing the street when a car struck the </w:t>
      </w:r>
      <w:r w:rsidR="00BB1A88">
        <w:t xml:space="preserve">patient.  The car was going at a high rate of speed and was swerved to miss </w:t>
      </w:r>
      <w:r w:rsidR="00080CB1">
        <w:t xml:space="preserve">the </w:t>
      </w:r>
      <w:r w:rsidR="00BB1A88">
        <w:t xml:space="preserve">patient’s father.  This resulted in </w:t>
      </w:r>
      <w:r w:rsidR="00080CB1">
        <w:t xml:space="preserve">a </w:t>
      </w:r>
      <w:r w:rsidR="00BB1A88">
        <w:t xml:space="preserve">patient having a TBI and needing inpatient rehab therapy. </w:t>
      </w:r>
      <w:r w:rsidR="00080CB1">
        <w:t xml:space="preserve">The patient’s mother lost her job due to needing to be at ACH with the </w:t>
      </w:r>
      <w:r w:rsidR="00BB1A88">
        <w:t xml:space="preserve">patient.    It is expected that at discharge, </w:t>
      </w:r>
      <w:r w:rsidR="00080CB1">
        <w:t xml:space="preserve">the </w:t>
      </w:r>
      <w:r w:rsidR="00BB1A88">
        <w:t xml:space="preserve">patient will need a stroller for longer distances for a short period during their recovery.  </w:t>
      </w:r>
      <w:r w:rsidR="00080CB1">
        <w:t>The patient</w:t>
      </w:r>
      <w:r w:rsidR="00BB1A88">
        <w:t xml:space="preserve"> will not need a wheelchair.  </w:t>
      </w:r>
      <w:r w:rsidR="00BB1A88" w:rsidRPr="00BD241B">
        <w:rPr>
          <w:b/>
        </w:rPr>
        <w:t xml:space="preserve">Therefore, we </w:t>
      </w:r>
      <w:r w:rsidR="00080CB1">
        <w:rPr>
          <w:b/>
        </w:rPr>
        <w:t>request your consideration of $85.00 towards purchasing</w:t>
      </w:r>
      <w:r w:rsidR="00BB1A88">
        <w:rPr>
          <w:b/>
        </w:rPr>
        <w:t xml:space="preserve"> a stroller</w:t>
      </w:r>
      <w:r w:rsidR="00080CB1">
        <w:rPr>
          <w:b/>
        </w:rPr>
        <w:t>.</w:t>
      </w:r>
      <w:r w:rsidR="00044892">
        <w:rPr>
          <w:b/>
        </w:rPr>
        <w:t xml:space="preserve"> </w:t>
      </w:r>
      <w:r w:rsidR="00B163C0">
        <w:rPr>
          <w:b/>
          <w:color w:val="FF0000"/>
        </w:rPr>
        <w:t>T</w:t>
      </w:r>
      <w:r w:rsidR="003F037D">
        <w:rPr>
          <w:b/>
          <w:color w:val="FF0000"/>
        </w:rPr>
        <w:t xml:space="preserve">HIS CASE WAS NOT CONSIDERED because </w:t>
      </w:r>
      <w:r w:rsidR="00C82FF9">
        <w:rPr>
          <w:b/>
          <w:color w:val="FF0000"/>
        </w:rPr>
        <w:t>another party filled the request.</w:t>
      </w:r>
    </w:p>
    <w:sectPr w:rsidR="00B163C0" w:rsidRPr="00B163C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309BC" w14:textId="77777777" w:rsidR="003868BA" w:rsidRDefault="003868BA" w:rsidP="000E709F">
      <w:pPr>
        <w:spacing w:after="0" w:line="240" w:lineRule="auto"/>
      </w:pPr>
      <w:r>
        <w:separator/>
      </w:r>
    </w:p>
  </w:endnote>
  <w:endnote w:type="continuationSeparator" w:id="0">
    <w:p w14:paraId="2123507B" w14:textId="77777777" w:rsidR="003868BA" w:rsidRDefault="003868BA" w:rsidP="000E70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C7E7A" w14:textId="77777777" w:rsidR="00EC7339" w:rsidRDefault="00EC73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77CF1" w14:textId="77777777" w:rsidR="00EC7339" w:rsidRDefault="00EC733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89ACE" w14:textId="77777777" w:rsidR="00EC7339" w:rsidRDefault="00EC73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77406" w14:textId="77777777" w:rsidR="003868BA" w:rsidRDefault="003868BA" w:rsidP="000E709F">
      <w:pPr>
        <w:spacing w:after="0" w:line="240" w:lineRule="auto"/>
      </w:pPr>
      <w:r>
        <w:separator/>
      </w:r>
    </w:p>
  </w:footnote>
  <w:footnote w:type="continuationSeparator" w:id="0">
    <w:p w14:paraId="19338BF6" w14:textId="77777777" w:rsidR="003868BA" w:rsidRDefault="003868BA" w:rsidP="000E70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3197C" w14:textId="77777777" w:rsidR="00EC7339" w:rsidRDefault="00EC73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28700" w14:textId="77777777" w:rsidR="000E709F" w:rsidRDefault="000E709F">
    <w:pPr>
      <w:pStyle w:val="Header"/>
    </w:pPr>
    <w:r>
      <w:t>Baby Sharon Case Summaries-April 202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E5D4D" w14:textId="77777777" w:rsidR="00EC7339" w:rsidRDefault="00EC733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xNzOxNDUxMzQ2MDJU0lEKTi0uzszPAykwrAUAnV4yUywAAAA="/>
  </w:docVars>
  <w:rsids>
    <w:rsidRoot w:val="000E709F"/>
    <w:rsid w:val="0001003C"/>
    <w:rsid w:val="00013879"/>
    <w:rsid w:val="00044892"/>
    <w:rsid w:val="00045712"/>
    <w:rsid w:val="00080CB1"/>
    <w:rsid w:val="000E709F"/>
    <w:rsid w:val="00156A9C"/>
    <w:rsid w:val="001F039A"/>
    <w:rsid w:val="00216F01"/>
    <w:rsid w:val="00262CBB"/>
    <w:rsid w:val="00284DCD"/>
    <w:rsid w:val="002C6E95"/>
    <w:rsid w:val="003550D3"/>
    <w:rsid w:val="00360C3A"/>
    <w:rsid w:val="003861C6"/>
    <w:rsid w:val="003868BA"/>
    <w:rsid w:val="003B7B73"/>
    <w:rsid w:val="003D20C7"/>
    <w:rsid w:val="003F037D"/>
    <w:rsid w:val="004C0D90"/>
    <w:rsid w:val="00551E3F"/>
    <w:rsid w:val="005D2EE2"/>
    <w:rsid w:val="005F6C58"/>
    <w:rsid w:val="006B71CD"/>
    <w:rsid w:val="00724B1A"/>
    <w:rsid w:val="00741C62"/>
    <w:rsid w:val="00761CE1"/>
    <w:rsid w:val="00770E89"/>
    <w:rsid w:val="007A215E"/>
    <w:rsid w:val="008843B9"/>
    <w:rsid w:val="008C5866"/>
    <w:rsid w:val="00986908"/>
    <w:rsid w:val="0099004C"/>
    <w:rsid w:val="009A3F40"/>
    <w:rsid w:val="009A5809"/>
    <w:rsid w:val="00A24BD9"/>
    <w:rsid w:val="00A46238"/>
    <w:rsid w:val="00A52271"/>
    <w:rsid w:val="00A639E5"/>
    <w:rsid w:val="00B130AA"/>
    <w:rsid w:val="00B163C0"/>
    <w:rsid w:val="00B32151"/>
    <w:rsid w:val="00BB1A88"/>
    <w:rsid w:val="00BD241B"/>
    <w:rsid w:val="00C0514B"/>
    <w:rsid w:val="00C6072E"/>
    <w:rsid w:val="00C82FF9"/>
    <w:rsid w:val="00CB7BA6"/>
    <w:rsid w:val="00D15FDF"/>
    <w:rsid w:val="00D46676"/>
    <w:rsid w:val="00DC55D6"/>
    <w:rsid w:val="00DC6AE9"/>
    <w:rsid w:val="00E6649B"/>
    <w:rsid w:val="00EC7339"/>
    <w:rsid w:val="00ED6FC3"/>
    <w:rsid w:val="00F03C77"/>
    <w:rsid w:val="00F65F61"/>
    <w:rsid w:val="00F71EC2"/>
    <w:rsid w:val="00F91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C5DA52"/>
  <w15:chartTrackingRefBased/>
  <w15:docId w15:val="{162D225E-2C58-48DA-A3BD-D68243966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70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709F"/>
  </w:style>
  <w:style w:type="paragraph" w:styleId="Footer">
    <w:name w:val="footer"/>
    <w:basedOn w:val="Normal"/>
    <w:link w:val="FooterChar"/>
    <w:uiPriority w:val="99"/>
    <w:unhideWhenUsed/>
    <w:rsid w:val="000E70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70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344</Words>
  <Characters>6894</Characters>
  <Application>Microsoft Office Word</Application>
  <DocSecurity>4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kansas Children's</Company>
  <LinksUpToDate>false</LinksUpToDate>
  <CharactersWithSpaces>8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, Molly A</dc:creator>
  <cp:keywords/>
  <dc:description/>
  <cp:lastModifiedBy>Richard Emmel</cp:lastModifiedBy>
  <cp:revision>2</cp:revision>
  <cp:lastPrinted>2024-04-23T21:37:00Z</cp:lastPrinted>
  <dcterms:created xsi:type="dcterms:W3CDTF">2024-04-24T23:56:00Z</dcterms:created>
  <dcterms:modified xsi:type="dcterms:W3CDTF">2024-04-24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24032e2f86bc4ea2acebe533610352ea39c0ed3b4a686933ee3ac10d920354</vt:lpwstr>
  </property>
</Properties>
</file>